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6444" w:type="dxa"/>
        <w:tblInd w:w="-856" w:type="dxa"/>
        <w:tblLook w:val="04A0" w:firstRow="1" w:lastRow="0" w:firstColumn="1" w:lastColumn="0" w:noHBand="0" w:noVBand="1"/>
      </w:tblPr>
      <w:tblGrid>
        <w:gridCol w:w="447"/>
        <w:gridCol w:w="5124"/>
        <w:gridCol w:w="4134"/>
        <w:gridCol w:w="3336"/>
        <w:gridCol w:w="3403"/>
      </w:tblGrid>
      <w:tr w:rsidR="00A462B8" w14:paraId="72BC702B" w14:textId="77777777" w:rsidTr="00134695">
        <w:tc>
          <w:tcPr>
            <w:tcW w:w="447" w:type="dxa"/>
          </w:tcPr>
          <w:p w14:paraId="7871BD2A" w14:textId="6A852E9A" w:rsidR="00236D65" w:rsidRPr="00236D65" w:rsidRDefault="00236D65" w:rsidP="00236D65">
            <w:pPr>
              <w:jc w:val="center"/>
              <w:rPr>
                <w:b/>
              </w:rPr>
            </w:pPr>
            <w:r w:rsidRPr="00236D65">
              <w:rPr>
                <w:b/>
              </w:rPr>
              <w:t>№</w:t>
            </w:r>
          </w:p>
        </w:tc>
        <w:tc>
          <w:tcPr>
            <w:tcW w:w="4545" w:type="dxa"/>
          </w:tcPr>
          <w:p w14:paraId="3E72F236" w14:textId="06E3A1C6" w:rsidR="00236D65" w:rsidRPr="00236D65" w:rsidRDefault="00A92C17" w:rsidP="00236D65">
            <w:pPr>
              <w:jc w:val="center"/>
              <w:rPr>
                <w:b/>
              </w:rPr>
            </w:pPr>
            <w:r>
              <w:rPr>
                <w:b/>
              </w:rPr>
              <w:t>Адрес ресурса</w:t>
            </w:r>
          </w:p>
        </w:tc>
        <w:tc>
          <w:tcPr>
            <w:tcW w:w="3956" w:type="dxa"/>
          </w:tcPr>
          <w:p w14:paraId="5AC2E87E" w14:textId="61F57CF3" w:rsidR="00236D65" w:rsidRPr="00236D65" w:rsidRDefault="00236D65" w:rsidP="00236D65">
            <w:pPr>
              <w:jc w:val="center"/>
              <w:rPr>
                <w:b/>
              </w:rPr>
            </w:pPr>
            <w:r w:rsidRPr="00236D65">
              <w:rPr>
                <w:b/>
              </w:rPr>
              <w:t>Автор</w:t>
            </w:r>
          </w:p>
        </w:tc>
        <w:tc>
          <w:tcPr>
            <w:tcW w:w="3102" w:type="dxa"/>
          </w:tcPr>
          <w:p w14:paraId="025E12AD" w14:textId="43DF22F3" w:rsidR="00236D65" w:rsidRPr="00236D65" w:rsidRDefault="00236D65" w:rsidP="00236D65">
            <w:pPr>
              <w:jc w:val="center"/>
              <w:rPr>
                <w:b/>
              </w:rPr>
            </w:pPr>
            <w:r w:rsidRPr="00236D65">
              <w:rPr>
                <w:b/>
              </w:rPr>
              <w:t>Снимок экрана</w:t>
            </w:r>
          </w:p>
        </w:tc>
        <w:tc>
          <w:tcPr>
            <w:tcW w:w="4394" w:type="dxa"/>
          </w:tcPr>
          <w:p w14:paraId="6DFF35B6" w14:textId="64E2D5E4" w:rsidR="00236D65" w:rsidRPr="00236D65" w:rsidRDefault="00236D65" w:rsidP="00236D65">
            <w:pPr>
              <w:jc w:val="center"/>
              <w:rPr>
                <w:b/>
              </w:rPr>
            </w:pPr>
            <w:r w:rsidRPr="00236D65">
              <w:rPr>
                <w:b/>
              </w:rPr>
              <w:t>Аннотация</w:t>
            </w:r>
          </w:p>
        </w:tc>
      </w:tr>
      <w:tr w:rsidR="00A462B8" w14:paraId="456925F3" w14:textId="77777777" w:rsidTr="00134695">
        <w:tc>
          <w:tcPr>
            <w:tcW w:w="447" w:type="dxa"/>
          </w:tcPr>
          <w:p w14:paraId="42280580" w14:textId="05297CAB" w:rsidR="00236D65" w:rsidRDefault="00236D65">
            <w:r>
              <w:t>1</w:t>
            </w:r>
          </w:p>
        </w:tc>
        <w:tc>
          <w:tcPr>
            <w:tcW w:w="4545" w:type="dxa"/>
          </w:tcPr>
          <w:p w14:paraId="1467DE4A" w14:textId="4150B914" w:rsidR="00236D65" w:rsidRDefault="008F4636">
            <w:hyperlink r:id="rId4" w:history="1">
              <w:r w:rsidRPr="00FB4388">
                <w:rPr>
                  <w:rStyle w:val="a4"/>
                </w:rPr>
                <w:t>https://www.math10.com/ru/reshenie-zadach-onlain/</w:t>
              </w:r>
            </w:hyperlink>
          </w:p>
        </w:tc>
        <w:tc>
          <w:tcPr>
            <w:tcW w:w="3956" w:type="dxa"/>
          </w:tcPr>
          <w:p w14:paraId="6FC767BD" w14:textId="669B207D" w:rsidR="00236D65" w:rsidRPr="008F4636" w:rsidRDefault="008F4636">
            <w:r w:rsidRPr="008F4636">
              <w:t>Йордан Петров</w:t>
            </w:r>
            <w:r>
              <w:t xml:space="preserve">, </w:t>
            </w:r>
            <w:hyperlink r:id="rId5" w:history="1">
              <w:r w:rsidRPr="00FB4388">
                <w:rPr>
                  <w:rStyle w:val="a4"/>
                  <w:lang w:val="en-US"/>
                </w:rPr>
                <w:t>math</w:t>
              </w:r>
              <w:r w:rsidRPr="008F4636">
                <w:rPr>
                  <w:rStyle w:val="a4"/>
                </w:rPr>
                <w:t>10@</w:t>
              </w:r>
              <w:r w:rsidRPr="00FB4388">
                <w:rPr>
                  <w:rStyle w:val="a4"/>
                  <w:lang w:val="en-US"/>
                </w:rPr>
                <w:t>abv</w:t>
              </w:r>
              <w:r w:rsidRPr="008F4636">
                <w:rPr>
                  <w:rStyle w:val="a4"/>
                </w:rPr>
                <w:t>.</w:t>
              </w:r>
              <w:proofErr w:type="spellStart"/>
              <w:r w:rsidRPr="00FB4388">
                <w:rPr>
                  <w:rStyle w:val="a4"/>
                  <w:lang w:val="en-US"/>
                </w:rPr>
                <w:t>bg</w:t>
              </w:r>
              <w:proofErr w:type="spellEnd"/>
            </w:hyperlink>
          </w:p>
        </w:tc>
        <w:tc>
          <w:tcPr>
            <w:tcW w:w="3102" w:type="dxa"/>
          </w:tcPr>
          <w:p w14:paraId="4FE3B9F7" w14:textId="11F54A0E" w:rsidR="00236D65" w:rsidRDefault="00107F1E">
            <w:r w:rsidRPr="00107F1E">
              <w:drawing>
                <wp:inline distT="0" distB="0" distL="0" distR="0" wp14:anchorId="0A26BA2E" wp14:editId="18284308">
                  <wp:extent cx="1962925" cy="1933575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3086" cy="1963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E621FC1" w14:textId="1325C9D2" w:rsidR="00236D65" w:rsidRDefault="008F4636">
            <w:r w:rsidRPr="008F4636">
              <w:t>Решение Ваших математических задач в онлайн режиме. Бесплатная версия программы предоставляет Вам только ответы. Если вы хотите увидеть полное решение, Вы должны зарегистрироваться для бесплатной полной пробной версии.</w:t>
            </w:r>
          </w:p>
        </w:tc>
      </w:tr>
      <w:tr w:rsidR="00A462B8" w14:paraId="08E2CA12" w14:textId="77777777" w:rsidTr="00134695">
        <w:tc>
          <w:tcPr>
            <w:tcW w:w="447" w:type="dxa"/>
          </w:tcPr>
          <w:p w14:paraId="6DE1B869" w14:textId="23A06FA2" w:rsidR="00236D65" w:rsidRDefault="00236D65">
            <w:r>
              <w:t>2</w:t>
            </w:r>
          </w:p>
        </w:tc>
        <w:tc>
          <w:tcPr>
            <w:tcW w:w="4545" w:type="dxa"/>
          </w:tcPr>
          <w:p w14:paraId="076C8BE2" w14:textId="730B4AFE" w:rsidR="00236D65" w:rsidRPr="007B1FBC" w:rsidRDefault="007B1FBC">
            <w:hyperlink r:id="rId7" w:history="1">
              <w:r w:rsidRPr="00FB4388">
                <w:rPr>
                  <w:rStyle w:val="a4"/>
                </w:rPr>
                <w:t>https://ru.onlinemschool.com/math/assistance/</w:t>
              </w:r>
            </w:hyperlink>
          </w:p>
        </w:tc>
        <w:tc>
          <w:tcPr>
            <w:tcW w:w="3956" w:type="dxa"/>
          </w:tcPr>
          <w:p w14:paraId="6A3F1AC4" w14:textId="37DCDAED" w:rsidR="00236D65" w:rsidRPr="00E2270C" w:rsidRDefault="00E2270C">
            <w:proofErr w:type="spellStart"/>
            <w:r w:rsidRPr="00E2270C">
              <w:t>Довжик</w:t>
            </w:r>
            <w:proofErr w:type="spellEnd"/>
            <w:r w:rsidRPr="00E2270C">
              <w:t xml:space="preserve"> Михаил</w:t>
            </w:r>
            <w:r>
              <w:t xml:space="preserve">, </w:t>
            </w:r>
            <w:hyperlink r:id="rId8" w:history="1">
              <w:r w:rsidRPr="00FB4388">
                <w:rPr>
                  <w:rStyle w:val="a4"/>
                </w:rPr>
                <w:t>support@onlinemschool.com</w:t>
              </w:r>
            </w:hyperlink>
          </w:p>
        </w:tc>
        <w:tc>
          <w:tcPr>
            <w:tcW w:w="3102" w:type="dxa"/>
          </w:tcPr>
          <w:p w14:paraId="11F2BDDA" w14:textId="4464DA50" w:rsidR="00236D65" w:rsidRDefault="00E2270C">
            <w:r w:rsidRPr="00E2270C">
              <w:drawing>
                <wp:inline distT="0" distB="0" distL="0" distR="0" wp14:anchorId="6C180035" wp14:editId="79C162D1">
                  <wp:extent cx="1933616" cy="1857375"/>
                  <wp:effectExtent l="0" t="0" r="9525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3994" cy="187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86A1635" w14:textId="54F708C5" w:rsidR="00236D65" w:rsidRDefault="007B1FBC">
            <w:r w:rsidRPr="007B1FBC">
              <w:t>Онлайн калькуляторы - в этом разделе собраны написанные мною программы для решения примеров и задач по математике, алгебре, геометрии, теории вероятности, высшей математике и другим математическим дисциплинам.</w:t>
            </w:r>
          </w:p>
        </w:tc>
      </w:tr>
      <w:tr w:rsidR="00A462B8" w14:paraId="2D7A8E01" w14:textId="77777777" w:rsidTr="00134695">
        <w:tc>
          <w:tcPr>
            <w:tcW w:w="447" w:type="dxa"/>
          </w:tcPr>
          <w:p w14:paraId="7F6ECDB5" w14:textId="5CE76694" w:rsidR="00236D65" w:rsidRDefault="00236D65">
            <w:r>
              <w:t>3</w:t>
            </w:r>
          </w:p>
        </w:tc>
        <w:tc>
          <w:tcPr>
            <w:tcW w:w="4545" w:type="dxa"/>
          </w:tcPr>
          <w:p w14:paraId="58D6894C" w14:textId="21C5FBF1" w:rsidR="00236D65" w:rsidRPr="00E2270C" w:rsidRDefault="00E2270C">
            <w:hyperlink r:id="rId10" w:history="1">
              <w:r w:rsidRPr="00FB4388">
                <w:rPr>
                  <w:rStyle w:val="a4"/>
                </w:rPr>
                <w:t>https://www.mathway.com/ru/Precalculus</w:t>
              </w:r>
            </w:hyperlink>
          </w:p>
        </w:tc>
        <w:tc>
          <w:tcPr>
            <w:tcW w:w="3956" w:type="dxa"/>
          </w:tcPr>
          <w:p w14:paraId="395DFBDB" w14:textId="238AA2EC" w:rsidR="00236D65" w:rsidRPr="002D5F75" w:rsidRDefault="002D5F75">
            <w:hyperlink r:id="rId11" w:history="1">
              <w:r w:rsidRPr="00FB4388">
                <w:rPr>
                  <w:rStyle w:val="a4"/>
                </w:rPr>
                <w:t>https://mathway.zendesk.com/hc/en-us/requests/new</w:t>
              </w:r>
            </w:hyperlink>
          </w:p>
        </w:tc>
        <w:tc>
          <w:tcPr>
            <w:tcW w:w="3102" w:type="dxa"/>
          </w:tcPr>
          <w:p w14:paraId="6593D2D4" w14:textId="5876F786" w:rsidR="00236D65" w:rsidRDefault="00F72D00">
            <w:r w:rsidRPr="00F72D00">
              <w:drawing>
                <wp:inline distT="0" distB="0" distL="0" distR="0" wp14:anchorId="6702AB51" wp14:editId="2ADB194A">
                  <wp:extent cx="1933575" cy="1874465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1059" cy="188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30BF9C9" w14:textId="4A84D15A" w:rsidR="00236D65" w:rsidRDefault="00F72D00">
            <w:proofErr w:type="spellStart"/>
            <w:r w:rsidRPr="00F72D00">
              <w:t>Mathway</w:t>
            </w:r>
            <w:proofErr w:type="spellEnd"/>
            <w:r w:rsidRPr="00F72D00">
              <w:t xml:space="preserve"> предоставляет учащимся инструменты, необходимые для понимания и решения математических задач. Вместе с сотнями миллионов уже решенных задач </w:t>
            </w:r>
            <w:proofErr w:type="spellStart"/>
            <w:r w:rsidRPr="00F72D00">
              <w:t>Mathway</w:t>
            </w:r>
            <w:proofErr w:type="spellEnd"/>
            <w:r w:rsidRPr="00F72D00">
              <w:t xml:space="preserve"> является ресурсом №1 среди доступных студентам, родителям и учителям.</w:t>
            </w:r>
          </w:p>
        </w:tc>
      </w:tr>
      <w:tr w:rsidR="00A462B8" w14:paraId="2962EEE2" w14:textId="77777777" w:rsidTr="00134695">
        <w:tc>
          <w:tcPr>
            <w:tcW w:w="447" w:type="dxa"/>
          </w:tcPr>
          <w:p w14:paraId="51A68B1D" w14:textId="7782BFA0" w:rsidR="00236D65" w:rsidRDefault="00236D65">
            <w:r>
              <w:lastRenderedPageBreak/>
              <w:t>4</w:t>
            </w:r>
          </w:p>
        </w:tc>
        <w:tc>
          <w:tcPr>
            <w:tcW w:w="4545" w:type="dxa"/>
          </w:tcPr>
          <w:p w14:paraId="7D33ADB3" w14:textId="46993054" w:rsidR="00236D65" w:rsidRPr="002D5F75" w:rsidRDefault="002D5F75">
            <w:hyperlink r:id="rId13" w:history="1">
              <w:r w:rsidRPr="00FB4388">
                <w:rPr>
                  <w:rStyle w:val="a4"/>
                </w:rPr>
                <w:t>https://www.kontrolnaya-rabota.ru/s/</w:t>
              </w:r>
            </w:hyperlink>
          </w:p>
        </w:tc>
        <w:tc>
          <w:tcPr>
            <w:tcW w:w="3956" w:type="dxa"/>
          </w:tcPr>
          <w:p w14:paraId="429BA7E2" w14:textId="218D645E" w:rsidR="00236D65" w:rsidRPr="001D437E" w:rsidRDefault="001D437E">
            <w:pPr>
              <w:rPr>
                <w:lang w:val="en-US"/>
              </w:rPr>
            </w:pPr>
            <w:hyperlink r:id="rId14" w:history="1">
              <w:r w:rsidRPr="00FB4388">
                <w:rPr>
                  <w:rStyle w:val="a4"/>
                </w:rPr>
                <w:t>mail@kontrolnaya-rabota.ru</w:t>
              </w:r>
            </w:hyperlink>
          </w:p>
        </w:tc>
        <w:tc>
          <w:tcPr>
            <w:tcW w:w="3102" w:type="dxa"/>
          </w:tcPr>
          <w:p w14:paraId="68846CAE" w14:textId="7FCD4C79" w:rsidR="00236D65" w:rsidRDefault="001D437E">
            <w:r w:rsidRPr="001D437E">
              <w:drawing>
                <wp:inline distT="0" distB="0" distL="0" distR="0" wp14:anchorId="01FBB865" wp14:editId="143E8B9B">
                  <wp:extent cx="1975032" cy="1947553"/>
                  <wp:effectExtent l="0" t="0" r="635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2181" cy="1994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D3D0387" w14:textId="77777777" w:rsidR="008C1F43" w:rsidRDefault="008C1F43" w:rsidP="008C1F43">
            <w:r>
              <w:t>Сервисы, которые помогут всем решать задачи.</w:t>
            </w:r>
          </w:p>
          <w:p w14:paraId="3B4A3869" w14:textId="08BD3913" w:rsidR="00236D65" w:rsidRDefault="008C1F43" w:rsidP="008C1F43">
            <w:r>
              <w:t>Онлайн-калькуляторы постоянно совершенствуются.</w:t>
            </w:r>
          </w:p>
        </w:tc>
      </w:tr>
      <w:tr w:rsidR="00A462B8" w14:paraId="50BE07B5" w14:textId="77777777" w:rsidTr="00134695">
        <w:tc>
          <w:tcPr>
            <w:tcW w:w="447" w:type="dxa"/>
          </w:tcPr>
          <w:p w14:paraId="53732CAA" w14:textId="5ECCF292" w:rsidR="00236D65" w:rsidRDefault="00236D65">
            <w:r>
              <w:t>5</w:t>
            </w:r>
          </w:p>
        </w:tc>
        <w:tc>
          <w:tcPr>
            <w:tcW w:w="4545" w:type="dxa"/>
          </w:tcPr>
          <w:p w14:paraId="04856A6D" w14:textId="4B39C996" w:rsidR="00236D65" w:rsidRDefault="008C1F43">
            <w:hyperlink r:id="rId16" w:history="1">
              <w:r w:rsidRPr="00FB4388">
                <w:rPr>
                  <w:rStyle w:val="a4"/>
                </w:rPr>
                <w:t>http://calc.by</w:t>
              </w:r>
            </w:hyperlink>
          </w:p>
        </w:tc>
        <w:tc>
          <w:tcPr>
            <w:tcW w:w="3956" w:type="dxa"/>
          </w:tcPr>
          <w:p w14:paraId="0D5083F5" w14:textId="00ED8A5F" w:rsidR="00236D65" w:rsidRDefault="006A7399">
            <w:hyperlink r:id="rId17" w:history="1">
              <w:r w:rsidRPr="00FB4388">
                <w:rPr>
                  <w:rStyle w:val="a4"/>
                </w:rPr>
                <w:t>http://calc.by/information/feedback.html</w:t>
              </w:r>
            </w:hyperlink>
          </w:p>
        </w:tc>
        <w:tc>
          <w:tcPr>
            <w:tcW w:w="3102" w:type="dxa"/>
          </w:tcPr>
          <w:p w14:paraId="64E315DC" w14:textId="32B3A51B" w:rsidR="00236D65" w:rsidRDefault="006A7399">
            <w:r w:rsidRPr="006A7399">
              <w:drawing>
                <wp:inline distT="0" distB="0" distL="0" distR="0" wp14:anchorId="30D1BFF2" wp14:editId="4B6FCFC5">
                  <wp:extent cx="1860467" cy="1828800"/>
                  <wp:effectExtent l="0" t="0" r="6985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379" cy="1858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6CA7A2D" w14:textId="62177308" w:rsidR="00236D65" w:rsidRDefault="006A7399">
            <w:r>
              <w:t>Бе</w:t>
            </w:r>
            <w:r w:rsidRPr="006A7399">
              <w:t>сплатный сервис онлайн-калькуляторов. С помощью нашего сервиса Вы сможете без регистрации и прочих проверок быстро и точно произвести необходимые вычисления.</w:t>
            </w:r>
          </w:p>
        </w:tc>
      </w:tr>
      <w:tr w:rsidR="00A462B8" w14:paraId="7DEBE6B1" w14:textId="77777777" w:rsidTr="00134695">
        <w:tc>
          <w:tcPr>
            <w:tcW w:w="447" w:type="dxa"/>
          </w:tcPr>
          <w:p w14:paraId="253A923B" w14:textId="6DFE4F3D" w:rsidR="00236D65" w:rsidRDefault="00236D65">
            <w:r>
              <w:t>6</w:t>
            </w:r>
          </w:p>
        </w:tc>
        <w:tc>
          <w:tcPr>
            <w:tcW w:w="4545" w:type="dxa"/>
          </w:tcPr>
          <w:p w14:paraId="5308B55A" w14:textId="502FCCF4" w:rsidR="00236D65" w:rsidRDefault="00263CD2">
            <w:hyperlink r:id="rId19" w:history="1">
              <w:r w:rsidRPr="00FB4388">
                <w:rPr>
                  <w:rStyle w:val="a4"/>
                </w:rPr>
                <w:t>http://matematikam.ru/calculate-online/</w:t>
              </w:r>
            </w:hyperlink>
          </w:p>
        </w:tc>
        <w:tc>
          <w:tcPr>
            <w:tcW w:w="3956" w:type="dxa"/>
          </w:tcPr>
          <w:p w14:paraId="10222852" w14:textId="16C72BB9" w:rsidR="00236D65" w:rsidRDefault="00263CD2">
            <w:hyperlink r:id="rId20" w:history="1">
              <w:r w:rsidRPr="00FB4388">
                <w:rPr>
                  <w:rStyle w:val="a4"/>
                </w:rPr>
                <w:t>info@matematikam.ru</w:t>
              </w:r>
            </w:hyperlink>
            <w:r>
              <w:t xml:space="preserve"> </w:t>
            </w:r>
          </w:p>
        </w:tc>
        <w:tc>
          <w:tcPr>
            <w:tcW w:w="3102" w:type="dxa"/>
          </w:tcPr>
          <w:p w14:paraId="0971977A" w14:textId="43638B18" w:rsidR="00236D65" w:rsidRDefault="00263CD2" w:rsidP="00263CD2">
            <w:pPr>
              <w:tabs>
                <w:tab w:val="left" w:pos="954"/>
              </w:tabs>
            </w:pPr>
            <w:r w:rsidRPr="00263CD2">
              <w:drawing>
                <wp:inline distT="0" distB="0" distL="0" distR="0" wp14:anchorId="5CDC032A" wp14:editId="60A5DF40">
                  <wp:extent cx="1842024" cy="1816587"/>
                  <wp:effectExtent l="0" t="0" r="635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2354" cy="1846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B726CD5" w14:textId="149DF03B" w:rsidR="00134695" w:rsidRDefault="00134695" w:rsidP="00134695">
            <w:r>
              <w:t>Есть</w:t>
            </w:r>
            <w:r>
              <w:t xml:space="preserve"> возможность решать онлайн интегралы, брать производные, пределы, считать ряды практически для любых функций. Решение задач производится автоматически программой и является </w:t>
            </w:r>
            <w:r>
              <w:t>быстрым и абсолютно бесплатным.</w:t>
            </w:r>
          </w:p>
          <w:p w14:paraId="65CCD3F2" w14:textId="5FC5F647" w:rsidR="00236D65" w:rsidRDefault="00134695" w:rsidP="00134695">
            <w:r>
              <w:t>Все калькуляторы выдают ответ с подробным решением. Считайте легко, быстро и надежно вместе с нами.</w:t>
            </w:r>
          </w:p>
        </w:tc>
      </w:tr>
      <w:tr w:rsidR="00A462B8" w14:paraId="3AE0C037" w14:textId="77777777" w:rsidTr="00134695">
        <w:tc>
          <w:tcPr>
            <w:tcW w:w="447" w:type="dxa"/>
          </w:tcPr>
          <w:p w14:paraId="5DFE1733" w14:textId="5032C993" w:rsidR="00236D65" w:rsidRDefault="00236D65">
            <w:r>
              <w:lastRenderedPageBreak/>
              <w:t>7</w:t>
            </w:r>
          </w:p>
        </w:tc>
        <w:tc>
          <w:tcPr>
            <w:tcW w:w="4545" w:type="dxa"/>
          </w:tcPr>
          <w:p w14:paraId="77CCE5F4" w14:textId="76B87F1E" w:rsidR="00236D65" w:rsidRDefault="00D36E79">
            <w:hyperlink r:id="rId22" w:history="1">
              <w:r w:rsidRPr="00FB4388">
                <w:rPr>
                  <w:rStyle w:val="a4"/>
                </w:rPr>
                <w:t>http://www.mathforyou.net</w:t>
              </w:r>
            </w:hyperlink>
          </w:p>
        </w:tc>
        <w:tc>
          <w:tcPr>
            <w:tcW w:w="3956" w:type="dxa"/>
          </w:tcPr>
          <w:p w14:paraId="0A9EA719" w14:textId="28CE6B33" w:rsidR="00236D65" w:rsidRDefault="000B2BC7">
            <w:hyperlink r:id="rId23" w:history="1">
              <w:r w:rsidRPr="00FB4388">
                <w:rPr>
                  <w:rStyle w:val="a4"/>
                </w:rPr>
                <w:t>support@mathforyou.net</w:t>
              </w:r>
            </w:hyperlink>
          </w:p>
        </w:tc>
        <w:tc>
          <w:tcPr>
            <w:tcW w:w="3102" w:type="dxa"/>
          </w:tcPr>
          <w:p w14:paraId="037D1B77" w14:textId="14BFD1D4" w:rsidR="00236D65" w:rsidRDefault="00D36E79">
            <w:r w:rsidRPr="00D36E79">
              <w:drawing>
                <wp:inline distT="0" distB="0" distL="0" distR="0" wp14:anchorId="1DE1668B" wp14:editId="01E7F7FB">
                  <wp:extent cx="1791929" cy="1757548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4921" cy="1770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71934C3D" w14:textId="577BEE0F" w:rsidR="00236D65" w:rsidRDefault="00D36E79">
            <w:r w:rsidRPr="00D36E79">
              <w:t xml:space="preserve">На сайте представлено более 60 калькуляторов с помощью которых можно находить решение интегралов, производных, пределов, дифференциальных уравнений, строить графики функций, выполнять различные операции над матрицами: сложение, вычитание, умножение, транспонирование, возводить </w:t>
            </w:r>
            <w:r>
              <w:t>квадратную матрицу в степень…</w:t>
            </w:r>
          </w:p>
        </w:tc>
      </w:tr>
      <w:tr w:rsidR="00A462B8" w14:paraId="54E58DD1" w14:textId="77777777" w:rsidTr="00134695">
        <w:tc>
          <w:tcPr>
            <w:tcW w:w="447" w:type="dxa"/>
          </w:tcPr>
          <w:p w14:paraId="5B3AC1CA" w14:textId="476BF454" w:rsidR="00236D65" w:rsidRDefault="00236D65">
            <w:r>
              <w:t>8</w:t>
            </w:r>
          </w:p>
        </w:tc>
        <w:tc>
          <w:tcPr>
            <w:tcW w:w="4545" w:type="dxa"/>
          </w:tcPr>
          <w:p w14:paraId="78294AFB" w14:textId="3FC6DA4E" w:rsidR="00236D65" w:rsidRDefault="000B2BC7">
            <w:hyperlink r:id="rId25" w:history="1">
              <w:r w:rsidRPr="00FB4388">
                <w:rPr>
                  <w:rStyle w:val="a4"/>
                </w:rPr>
                <w:t>https://edustudio.ru/practice/solving-expressions</w:t>
              </w:r>
            </w:hyperlink>
          </w:p>
        </w:tc>
        <w:tc>
          <w:tcPr>
            <w:tcW w:w="3956" w:type="dxa"/>
          </w:tcPr>
          <w:p w14:paraId="632E6EE6" w14:textId="4F8062C2" w:rsidR="00236D65" w:rsidRDefault="000B2BC7">
            <w:hyperlink r:id="rId26" w:history="1">
              <w:r w:rsidRPr="00FB4388">
                <w:rPr>
                  <w:rStyle w:val="a4"/>
                </w:rPr>
                <w:t>https://edustudio.ru/feedback</w:t>
              </w:r>
            </w:hyperlink>
          </w:p>
        </w:tc>
        <w:tc>
          <w:tcPr>
            <w:tcW w:w="3102" w:type="dxa"/>
          </w:tcPr>
          <w:p w14:paraId="0761672B" w14:textId="25039DE5" w:rsidR="00236D65" w:rsidRDefault="000B2BC7">
            <w:r w:rsidRPr="000B2BC7">
              <w:drawing>
                <wp:inline distT="0" distB="0" distL="0" distR="0" wp14:anchorId="16CD22A6" wp14:editId="2FB2DBDD">
                  <wp:extent cx="1866972" cy="1793174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609" cy="1813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3EBF8888" w14:textId="137839C9" w:rsidR="00236D65" w:rsidRDefault="000B2BC7" w:rsidP="000B2BC7">
            <w:r>
              <w:t xml:space="preserve">Решение задач по математике. </w:t>
            </w:r>
            <w:r>
              <w:t>Выражения, уравнения, неравенства, системы... Ответы с пошаговым решением.</w:t>
            </w:r>
          </w:p>
        </w:tc>
      </w:tr>
      <w:tr w:rsidR="00A462B8" w14:paraId="0D6F7D3A" w14:textId="77777777" w:rsidTr="00134695">
        <w:tc>
          <w:tcPr>
            <w:tcW w:w="447" w:type="dxa"/>
          </w:tcPr>
          <w:p w14:paraId="057E5E8D" w14:textId="138911E3" w:rsidR="00236D65" w:rsidRDefault="00236D65">
            <w:r>
              <w:t>9</w:t>
            </w:r>
          </w:p>
        </w:tc>
        <w:tc>
          <w:tcPr>
            <w:tcW w:w="4545" w:type="dxa"/>
          </w:tcPr>
          <w:p w14:paraId="5BFDEF9C" w14:textId="29378D1B" w:rsidR="00236D65" w:rsidRDefault="00F14C73">
            <w:hyperlink r:id="rId28" w:history="1">
              <w:r w:rsidRPr="00FB4388">
                <w:rPr>
                  <w:rStyle w:val="a4"/>
                </w:rPr>
                <w:t>http://mateshka.ru/</w:t>
              </w:r>
            </w:hyperlink>
            <w:r>
              <w:t xml:space="preserve"> </w:t>
            </w:r>
          </w:p>
        </w:tc>
        <w:tc>
          <w:tcPr>
            <w:tcW w:w="3956" w:type="dxa"/>
          </w:tcPr>
          <w:p w14:paraId="37DE09D7" w14:textId="1C5F8AFD" w:rsidR="00236D65" w:rsidRDefault="00DF2867">
            <w:hyperlink r:id="rId29" w:history="1">
              <w:r w:rsidRPr="00FB4388">
                <w:rPr>
                  <w:rStyle w:val="a4"/>
                </w:rPr>
                <w:t>mateshk@mail.ru</w:t>
              </w:r>
            </w:hyperlink>
          </w:p>
        </w:tc>
        <w:tc>
          <w:tcPr>
            <w:tcW w:w="3102" w:type="dxa"/>
          </w:tcPr>
          <w:p w14:paraId="5C2C5299" w14:textId="0D2420DD" w:rsidR="00236D65" w:rsidRDefault="00F14C73">
            <w:r w:rsidRPr="00F14C73">
              <w:drawing>
                <wp:inline distT="0" distB="0" distL="0" distR="0" wp14:anchorId="3E0D7ECD" wp14:editId="3CE47FA3">
                  <wp:extent cx="1876301" cy="1814430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209" cy="1827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0AF84A74" w14:textId="7B936CB6" w:rsidR="00236D65" w:rsidRPr="00F14C73" w:rsidRDefault="00F14C73" w:rsidP="00F14C73">
            <w:pPr>
              <w:tabs>
                <w:tab w:val="left" w:pos="2843"/>
              </w:tabs>
            </w:pPr>
            <w:r w:rsidRPr="00F14C73">
              <w:t xml:space="preserve">Данная программа предоставляет самую различную информацию по введенным данным. </w:t>
            </w:r>
            <w:proofErr w:type="spellStart"/>
            <w:r w:rsidRPr="00F14C73">
              <w:t>Решебник</w:t>
            </w:r>
            <w:proofErr w:type="spellEnd"/>
            <w:r w:rsidRPr="00F14C73">
              <w:t xml:space="preserve"> по математике англоязычный</w:t>
            </w:r>
            <w:r>
              <w:t>.</w:t>
            </w:r>
          </w:p>
        </w:tc>
      </w:tr>
      <w:tr w:rsidR="00A462B8" w14:paraId="525F9258" w14:textId="77777777" w:rsidTr="00134695">
        <w:tc>
          <w:tcPr>
            <w:tcW w:w="447" w:type="dxa"/>
          </w:tcPr>
          <w:p w14:paraId="0923D292" w14:textId="2092C6D1" w:rsidR="00236D65" w:rsidRDefault="00236D65">
            <w:r>
              <w:lastRenderedPageBreak/>
              <w:t>10</w:t>
            </w:r>
          </w:p>
        </w:tc>
        <w:tc>
          <w:tcPr>
            <w:tcW w:w="4545" w:type="dxa"/>
          </w:tcPr>
          <w:p w14:paraId="3E51DCDE" w14:textId="4D1DC099" w:rsidR="00236D65" w:rsidRDefault="00DF2867">
            <w:hyperlink r:id="rId31" w:history="1">
              <w:r w:rsidRPr="00FB4388">
                <w:rPr>
                  <w:rStyle w:val="a4"/>
                </w:rPr>
                <w:t>http://reshit.ru/</w:t>
              </w:r>
            </w:hyperlink>
            <w:r>
              <w:t xml:space="preserve"> </w:t>
            </w:r>
          </w:p>
        </w:tc>
        <w:tc>
          <w:tcPr>
            <w:tcW w:w="3956" w:type="dxa"/>
          </w:tcPr>
          <w:p w14:paraId="65930278" w14:textId="5B59135E" w:rsidR="00236D65" w:rsidRDefault="00F70F7D">
            <w:r w:rsidRPr="00F70F7D">
              <w:t>ICQ 275129 или скайп artek356</w:t>
            </w:r>
          </w:p>
        </w:tc>
        <w:tc>
          <w:tcPr>
            <w:tcW w:w="3102" w:type="dxa"/>
          </w:tcPr>
          <w:p w14:paraId="53D29CEB" w14:textId="76DC0F61" w:rsidR="00236D65" w:rsidRDefault="00DF2867">
            <w:r w:rsidRPr="00DF2867">
              <w:drawing>
                <wp:inline distT="0" distB="0" distL="0" distR="0" wp14:anchorId="7346ECC7" wp14:editId="2DEC3DA6">
                  <wp:extent cx="1887855" cy="1829195"/>
                  <wp:effectExtent l="0" t="0" r="0" b="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6120" cy="1837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51DACFB7" w14:textId="72B88DB7" w:rsidR="00236D65" w:rsidRDefault="00DF2867">
            <w:r w:rsidRPr="00DF2867">
              <w:t>Для помощи вам в решении задач по математике мы предлагаем подборки уникальных статей, в которых мы на показательных примерах рассматриваем основные аспекты по самым сложным темам.</w:t>
            </w:r>
            <w:r>
              <w:t xml:space="preserve"> </w:t>
            </w:r>
            <w:r w:rsidRPr="00DF2867">
              <w:t>Также мы предлагаем ряд сервисов позволяющих произвести расчеты онлайн прямо на сайте.</w:t>
            </w:r>
          </w:p>
        </w:tc>
      </w:tr>
      <w:tr w:rsidR="00A462B8" w14:paraId="1AF208C7" w14:textId="77777777" w:rsidTr="00134695">
        <w:tc>
          <w:tcPr>
            <w:tcW w:w="447" w:type="dxa"/>
          </w:tcPr>
          <w:p w14:paraId="377E2544" w14:textId="2E5FEFC7" w:rsidR="00236D65" w:rsidRDefault="00236D65">
            <w:r>
              <w:t>11</w:t>
            </w:r>
          </w:p>
        </w:tc>
        <w:tc>
          <w:tcPr>
            <w:tcW w:w="4545" w:type="dxa"/>
          </w:tcPr>
          <w:p w14:paraId="7D687FBC" w14:textId="0CCB90F6" w:rsidR="00236D65" w:rsidRDefault="00F70F7D">
            <w:hyperlink r:id="rId33" w:history="1">
              <w:r w:rsidRPr="00FB4388">
                <w:rPr>
                  <w:rStyle w:val="a4"/>
                </w:rPr>
                <w:t>http://www.mathsolution.ru/</w:t>
              </w:r>
            </w:hyperlink>
            <w:r>
              <w:t xml:space="preserve"> </w:t>
            </w:r>
          </w:p>
        </w:tc>
        <w:tc>
          <w:tcPr>
            <w:tcW w:w="3956" w:type="dxa"/>
          </w:tcPr>
          <w:p w14:paraId="2CF94DED" w14:textId="3E118F72" w:rsidR="00236D65" w:rsidRDefault="007C7154">
            <w:hyperlink r:id="rId34" w:history="1">
              <w:r w:rsidRPr="00FB4388">
                <w:rPr>
                  <w:rStyle w:val="a4"/>
                </w:rPr>
                <w:t>http://www.mathsolution.ru/FeedBack.php</w:t>
              </w:r>
            </w:hyperlink>
          </w:p>
        </w:tc>
        <w:tc>
          <w:tcPr>
            <w:tcW w:w="3102" w:type="dxa"/>
          </w:tcPr>
          <w:p w14:paraId="732F5609" w14:textId="26E2F4FA" w:rsidR="00236D65" w:rsidRDefault="00F70F7D">
            <w:r w:rsidRPr="00F70F7D">
              <w:drawing>
                <wp:inline distT="0" distB="0" distL="0" distR="0" wp14:anchorId="6BDCF2A2" wp14:editId="7EE37B76">
                  <wp:extent cx="1923803" cy="1882749"/>
                  <wp:effectExtent l="0" t="0" r="635" b="381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7046" cy="1905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1B5DDD5" w14:textId="77777777" w:rsidR="007C7154" w:rsidRDefault="007C7154" w:rsidP="007C7154">
            <w:r>
              <w:t>Основу сайта составляют математические программы (калькуляторы) для решения задач онлайн.</w:t>
            </w:r>
          </w:p>
          <w:p w14:paraId="090BECA7" w14:textId="77777777" w:rsidR="007C7154" w:rsidRDefault="007C7154" w:rsidP="007C7154">
            <w:r>
              <w:t>Все вычисления производятся на сайте, программы не нужно скачивать и устанавливать на компьютер.</w:t>
            </w:r>
          </w:p>
          <w:p w14:paraId="7A048868" w14:textId="298285F5" w:rsidR="00236D65" w:rsidRDefault="007C7154" w:rsidP="007C7154">
            <w:r>
              <w:t>На каждую задачу приводится поэтапный процесс получения ответа, т.е. подробное решение с объяснениями этапов решения данной задачи.</w:t>
            </w:r>
          </w:p>
        </w:tc>
      </w:tr>
      <w:tr w:rsidR="00A462B8" w14:paraId="33CFEF01" w14:textId="77777777" w:rsidTr="00134695">
        <w:tc>
          <w:tcPr>
            <w:tcW w:w="447" w:type="dxa"/>
          </w:tcPr>
          <w:p w14:paraId="52476BAC" w14:textId="5BAF5ABB" w:rsidR="00236D65" w:rsidRDefault="00236D65">
            <w:r>
              <w:t>12</w:t>
            </w:r>
          </w:p>
        </w:tc>
        <w:tc>
          <w:tcPr>
            <w:tcW w:w="4545" w:type="dxa"/>
          </w:tcPr>
          <w:p w14:paraId="18FA73DD" w14:textId="61771105" w:rsidR="00236D65" w:rsidRDefault="007C7154">
            <w:hyperlink r:id="rId36" w:history="1">
              <w:r w:rsidRPr="00FB4388">
                <w:rPr>
                  <w:rStyle w:val="a4"/>
                </w:rPr>
                <w:t>https://math.semestr.ru/example.php</w:t>
              </w:r>
            </w:hyperlink>
            <w:r>
              <w:t xml:space="preserve"> </w:t>
            </w:r>
          </w:p>
        </w:tc>
        <w:tc>
          <w:tcPr>
            <w:tcW w:w="3956" w:type="dxa"/>
          </w:tcPr>
          <w:p w14:paraId="5B3B989C" w14:textId="371865A6" w:rsidR="00236D65" w:rsidRDefault="00356022">
            <w:r w:rsidRPr="00356022">
              <w:t xml:space="preserve">ООО </w:t>
            </w:r>
            <w:r>
              <w:t>«</w:t>
            </w:r>
            <w:r w:rsidRPr="00356022">
              <w:t>Новый семестр</w:t>
            </w:r>
            <w:r>
              <w:t xml:space="preserve">», </w:t>
            </w:r>
            <w:hyperlink r:id="rId37" w:history="1">
              <w:r w:rsidRPr="00FB4388">
                <w:rPr>
                  <w:rStyle w:val="a4"/>
                </w:rPr>
                <w:t>info@semestr.ru</w:t>
              </w:r>
            </w:hyperlink>
          </w:p>
        </w:tc>
        <w:tc>
          <w:tcPr>
            <w:tcW w:w="3102" w:type="dxa"/>
          </w:tcPr>
          <w:p w14:paraId="185A82C6" w14:textId="7161908F" w:rsidR="00236D65" w:rsidRDefault="007C7154">
            <w:r w:rsidRPr="007C7154">
              <w:drawing>
                <wp:inline distT="0" distB="0" distL="0" distR="0" wp14:anchorId="46F3A20E" wp14:editId="41A35364">
                  <wp:extent cx="1842230" cy="1781298"/>
                  <wp:effectExtent l="0" t="0" r="5715" b="9525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808" cy="1805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6357A132" w14:textId="5B98B779" w:rsidR="00236D65" w:rsidRDefault="00356022">
            <w:r>
              <w:t>Много калькуляторов по многим разделам математики.</w:t>
            </w:r>
          </w:p>
        </w:tc>
      </w:tr>
      <w:tr w:rsidR="00A462B8" w14:paraId="62D51AF0" w14:textId="77777777" w:rsidTr="00134695">
        <w:tc>
          <w:tcPr>
            <w:tcW w:w="447" w:type="dxa"/>
          </w:tcPr>
          <w:p w14:paraId="4B10CC29" w14:textId="246511C6" w:rsidR="00236D65" w:rsidRDefault="00236D65">
            <w:r>
              <w:lastRenderedPageBreak/>
              <w:t>13</w:t>
            </w:r>
          </w:p>
        </w:tc>
        <w:tc>
          <w:tcPr>
            <w:tcW w:w="4545" w:type="dxa"/>
          </w:tcPr>
          <w:p w14:paraId="5E750FB8" w14:textId="35D967C1" w:rsidR="00236D65" w:rsidRPr="002C2626" w:rsidRDefault="002C2626">
            <w:hyperlink r:id="rId39" w:history="1">
              <w:r w:rsidRPr="00FB4388">
                <w:rPr>
                  <w:rStyle w:val="a4"/>
                  <w:lang w:val="en-US"/>
                </w:rPr>
                <w:t>https</w:t>
              </w:r>
              <w:r w:rsidRPr="00FB4388">
                <w:rPr>
                  <w:rStyle w:val="a4"/>
                </w:rPr>
                <w:t>://</w:t>
              </w:r>
              <w:r w:rsidRPr="00FB4388">
                <w:rPr>
                  <w:rStyle w:val="a4"/>
                  <w:lang w:val="en-US"/>
                </w:rPr>
                <w:t>www</w:t>
              </w:r>
              <w:r w:rsidRPr="00FB4388">
                <w:rPr>
                  <w:rStyle w:val="a4"/>
                </w:rPr>
                <w:t>.</w:t>
              </w:r>
              <w:proofErr w:type="spellStart"/>
              <w:r w:rsidRPr="00FB4388">
                <w:rPr>
                  <w:rStyle w:val="a4"/>
                  <w:lang w:val="en-US"/>
                </w:rPr>
                <w:t>mathpapa</w:t>
              </w:r>
              <w:proofErr w:type="spellEnd"/>
              <w:r w:rsidRPr="00FB4388">
                <w:rPr>
                  <w:rStyle w:val="a4"/>
                </w:rPr>
                <w:t>.</w:t>
              </w:r>
              <w:r w:rsidRPr="00FB4388">
                <w:rPr>
                  <w:rStyle w:val="a4"/>
                  <w:lang w:val="en-US"/>
                </w:rPr>
                <w:t>com</w:t>
              </w:r>
              <w:r w:rsidRPr="00FB4388">
                <w:rPr>
                  <w:rStyle w:val="a4"/>
                </w:rPr>
                <w:t>/</w:t>
              </w:r>
              <w:r w:rsidRPr="00FB4388">
                <w:rPr>
                  <w:rStyle w:val="a4"/>
                  <w:lang w:val="en-US"/>
                </w:rPr>
                <w:t>algebra</w:t>
              </w:r>
              <w:r w:rsidRPr="00FB4388">
                <w:rPr>
                  <w:rStyle w:val="a4"/>
                </w:rPr>
                <w:t>-</w:t>
              </w:r>
              <w:r w:rsidRPr="00FB4388">
                <w:rPr>
                  <w:rStyle w:val="a4"/>
                  <w:lang w:val="en-US"/>
                </w:rPr>
                <w:t>calculator</w:t>
              </w:r>
              <w:r w:rsidRPr="00FB4388">
                <w:rPr>
                  <w:rStyle w:val="a4"/>
                </w:rPr>
                <w:t>.</w:t>
              </w:r>
              <w:r w:rsidRPr="00FB4388">
                <w:rPr>
                  <w:rStyle w:val="a4"/>
                  <w:lang w:val="en-US"/>
                </w:rPr>
                <w:t>html</w:t>
              </w:r>
            </w:hyperlink>
          </w:p>
        </w:tc>
        <w:tc>
          <w:tcPr>
            <w:tcW w:w="3956" w:type="dxa"/>
          </w:tcPr>
          <w:p w14:paraId="4BE8E2FB" w14:textId="4CE0B3BF" w:rsidR="00236D65" w:rsidRPr="00A43504" w:rsidRDefault="00A43504">
            <w:pPr>
              <w:rPr>
                <w:lang w:val="en-US"/>
              </w:rPr>
            </w:pPr>
            <w:r w:rsidRPr="00A43504">
              <w:rPr>
                <w:lang w:val="en-US"/>
              </w:rPr>
              <w:t>Robert Ikeda</w:t>
            </w:r>
            <w:r>
              <w:rPr>
                <w:lang w:val="en-US"/>
              </w:rPr>
              <w:t xml:space="preserve">, </w:t>
            </w:r>
            <w:r w:rsidRPr="00A43504">
              <w:rPr>
                <w:rFonts w:ascii="Segoe UI" w:hAnsi="Segoe UI" w:cs="Segoe UI"/>
                <w:color w:val="444444"/>
                <w:shd w:val="clear" w:color="auto" w:fill="FFFFFF"/>
                <w:lang w:val="en-US"/>
              </w:rPr>
              <w:t>Priscilla Pham</w:t>
            </w:r>
            <w:r>
              <w:rPr>
                <w:rFonts w:ascii="Segoe UI" w:hAnsi="Segoe UI" w:cs="Segoe UI"/>
                <w:color w:val="444444"/>
                <w:shd w:val="clear" w:color="auto" w:fill="FFFFFF"/>
                <w:lang w:val="en-US"/>
              </w:rPr>
              <w:t xml:space="preserve">, </w:t>
            </w:r>
            <w:hyperlink r:id="rId40" w:history="1">
              <w:r w:rsidRPr="00FB4388">
                <w:rPr>
                  <w:rStyle w:val="a4"/>
                  <w:rFonts w:ascii="Segoe UI" w:hAnsi="Segoe UI" w:cs="Segoe UI"/>
                  <w:shd w:val="clear" w:color="auto" w:fill="FFFFFF"/>
                  <w:lang w:val="en-US"/>
                </w:rPr>
                <w:t>contact@mathpapa.com</w:t>
              </w:r>
            </w:hyperlink>
          </w:p>
        </w:tc>
        <w:tc>
          <w:tcPr>
            <w:tcW w:w="3102" w:type="dxa"/>
          </w:tcPr>
          <w:p w14:paraId="4058888E" w14:textId="383792AC" w:rsidR="00236D65" w:rsidRDefault="002C2626">
            <w:r w:rsidRPr="002C2626">
              <w:drawing>
                <wp:inline distT="0" distB="0" distL="0" distR="0" wp14:anchorId="4702AB26" wp14:editId="7A60698C">
                  <wp:extent cx="1926862" cy="1900052"/>
                  <wp:effectExtent l="0" t="0" r="0" b="508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0735" cy="1913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1F7B9378" w14:textId="0798F663" w:rsidR="00A43504" w:rsidRPr="00A43504" w:rsidRDefault="00A43504">
            <w:r>
              <w:t>Онлайн-калькулятор по алгебре на английском языке.</w:t>
            </w:r>
          </w:p>
          <w:p w14:paraId="27E748B8" w14:textId="77777777" w:rsidR="00A43504" w:rsidRPr="00A43504" w:rsidRDefault="00A43504" w:rsidP="00A43504"/>
          <w:p w14:paraId="40C1273F" w14:textId="77777777" w:rsidR="00A43504" w:rsidRPr="00A43504" w:rsidRDefault="00A43504" w:rsidP="00A43504"/>
          <w:p w14:paraId="6CB059C2" w14:textId="4D0B62B2" w:rsidR="00A43504" w:rsidRDefault="00A43504" w:rsidP="00A43504"/>
          <w:p w14:paraId="48D61317" w14:textId="57A73DAF" w:rsidR="00A43504" w:rsidRDefault="00A43504" w:rsidP="00A43504"/>
          <w:p w14:paraId="45F644BB" w14:textId="13B791D4" w:rsidR="00A43504" w:rsidRDefault="00A43504" w:rsidP="00A43504"/>
          <w:p w14:paraId="046227F8" w14:textId="44A4002D" w:rsidR="00236D65" w:rsidRPr="00A43504" w:rsidRDefault="00A43504" w:rsidP="00A43504">
            <w:pPr>
              <w:tabs>
                <w:tab w:val="left" w:pos="916"/>
              </w:tabs>
            </w:pPr>
            <w:r>
              <w:tab/>
            </w:r>
          </w:p>
        </w:tc>
      </w:tr>
      <w:tr w:rsidR="00A462B8" w14:paraId="042F9A0C" w14:textId="77777777" w:rsidTr="00134695">
        <w:tc>
          <w:tcPr>
            <w:tcW w:w="447" w:type="dxa"/>
          </w:tcPr>
          <w:p w14:paraId="247759CF" w14:textId="259EAB24" w:rsidR="00236D65" w:rsidRDefault="00236D65">
            <w:r>
              <w:t>14</w:t>
            </w:r>
          </w:p>
        </w:tc>
        <w:tc>
          <w:tcPr>
            <w:tcW w:w="4545" w:type="dxa"/>
          </w:tcPr>
          <w:p w14:paraId="11BD0DE7" w14:textId="55C3A193" w:rsidR="00236D65" w:rsidRDefault="00A43504">
            <w:hyperlink r:id="rId42" w:history="1">
              <w:r w:rsidRPr="00FB4388">
                <w:rPr>
                  <w:rStyle w:val="a4"/>
                </w:rPr>
                <w:t>https://www.wolframalpha.com/calculators/equation-solver/</w:t>
              </w:r>
            </w:hyperlink>
            <w:r>
              <w:t xml:space="preserve"> </w:t>
            </w:r>
          </w:p>
        </w:tc>
        <w:tc>
          <w:tcPr>
            <w:tcW w:w="3956" w:type="dxa"/>
          </w:tcPr>
          <w:p w14:paraId="1CCB1722" w14:textId="510BBF61" w:rsidR="00236D65" w:rsidRDefault="00A462B8">
            <w:proofErr w:type="spellStart"/>
            <w:r w:rsidRPr="00A462B8">
              <w:t>Wolfram</w:t>
            </w:r>
            <w:proofErr w:type="spellEnd"/>
            <w:r w:rsidRPr="00A462B8">
              <w:t xml:space="preserve"> </w:t>
            </w:r>
            <w:proofErr w:type="spellStart"/>
            <w:r w:rsidRPr="00A462B8">
              <w:t>Alpha</w:t>
            </w:r>
            <w:proofErr w:type="spellEnd"/>
            <w:r w:rsidRPr="00A462B8">
              <w:t xml:space="preserve"> LLC</w:t>
            </w:r>
          </w:p>
        </w:tc>
        <w:tc>
          <w:tcPr>
            <w:tcW w:w="3102" w:type="dxa"/>
          </w:tcPr>
          <w:p w14:paraId="36434061" w14:textId="6EF3E0DF" w:rsidR="00236D65" w:rsidRDefault="00A43504">
            <w:r w:rsidRPr="00A43504">
              <w:drawing>
                <wp:inline distT="0" distB="0" distL="0" distR="0" wp14:anchorId="1D06C79F" wp14:editId="11AEDE7F">
                  <wp:extent cx="1917440" cy="1864426"/>
                  <wp:effectExtent l="0" t="0" r="6985" b="254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7462" cy="18838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4D099896" w14:textId="16415E1A" w:rsidR="00236D65" w:rsidRDefault="00A43504">
            <w:r>
              <w:t>Онлайн-решатель уравнений на английском языке. Один из самых популярных.</w:t>
            </w:r>
          </w:p>
        </w:tc>
      </w:tr>
      <w:tr w:rsidR="00A462B8" w14:paraId="180D0693" w14:textId="77777777" w:rsidTr="00134695">
        <w:tc>
          <w:tcPr>
            <w:tcW w:w="447" w:type="dxa"/>
          </w:tcPr>
          <w:p w14:paraId="3645C77B" w14:textId="1AE150F4" w:rsidR="00236D65" w:rsidRDefault="00236D65">
            <w:r>
              <w:t>15</w:t>
            </w:r>
          </w:p>
        </w:tc>
        <w:tc>
          <w:tcPr>
            <w:tcW w:w="4545" w:type="dxa"/>
          </w:tcPr>
          <w:p w14:paraId="2E0293D3" w14:textId="5BADDDF2" w:rsidR="00236D65" w:rsidRDefault="00A462B8">
            <w:hyperlink r:id="rId44" w:history="1">
              <w:r w:rsidRPr="00FB4388">
                <w:rPr>
                  <w:rStyle w:val="a4"/>
                </w:rPr>
                <w:t>https://www.symbolab.com/solver</w:t>
              </w:r>
            </w:hyperlink>
          </w:p>
        </w:tc>
        <w:tc>
          <w:tcPr>
            <w:tcW w:w="3956" w:type="dxa"/>
          </w:tcPr>
          <w:p w14:paraId="33EDCCD6" w14:textId="045682E5" w:rsidR="00236D65" w:rsidRDefault="00A462B8">
            <w:r w:rsidRPr="00A462B8">
              <w:t>EqsQuest</w:t>
            </w:r>
            <w:bookmarkStart w:id="0" w:name="_GoBack"/>
            <w:bookmarkEnd w:id="0"/>
          </w:p>
        </w:tc>
        <w:tc>
          <w:tcPr>
            <w:tcW w:w="3102" w:type="dxa"/>
          </w:tcPr>
          <w:p w14:paraId="44D7F6A6" w14:textId="284A9B5D" w:rsidR="00236D65" w:rsidRDefault="00A462B8">
            <w:r w:rsidRPr="00A462B8">
              <w:drawing>
                <wp:inline distT="0" distB="0" distL="0" distR="0" wp14:anchorId="5136F6C2" wp14:editId="76D3FD6E">
                  <wp:extent cx="1935678" cy="1844958"/>
                  <wp:effectExtent l="0" t="0" r="7620" b="3175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0720" cy="1868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</w:tcPr>
          <w:p w14:paraId="2C1E0E08" w14:textId="72C5AD6B" w:rsidR="00236D65" w:rsidRDefault="00A462B8">
            <w:r>
              <w:t>Пошаговый алгебраический калькулятор на английском языке.</w:t>
            </w:r>
          </w:p>
        </w:tc>
      </w:tr>
    </w:tbl>
    <w:p w14:paraId="1090EFE0" w14:textId="77777777" w:rsidR="004E2C86" w:rsidRDefault="004E2C86"/>
    <w:sectPr w:rsidR="004E2C86" w:rsidSect="00236D65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NzQ3MzUzNLI0sjRQ0lEKTi0uzszPAykwrAUAobPhSSwAAAA="/>
  </w:docVars>
  <w:rsids>
    <w:rsidRoot w:val="004E2C86"/>
    <w:rsid w:val="000B2BC7"/>
    <w:rsid w:val="00107F1E"/>
    <w:rsid w:val="00134695"/>
    <w:rsid w:val="001D437E"/>
    <w:rsid w:val="00236D65"/>
    <w:rsid w:val="00263CD2"/>
    <w:rsid w:val="002C2626"/>
    <w:rsid w:val="002D5F75"/>
    <w:rsid w:val="00356022"/>
    <w:rsid w:val="004E2C86"/>
    <w:rsid w:val="006A7399"/>
    <w:rsid w:val="007B1FBC"/>
    <w:rsid w:val="007C7154"/>
    <w:rsid w:val="008C1F43"/>
    <w:rsid w:val="008F4636"/>
    <w:rsid w:val="00A43504"/>
    <w:rsid w:val="00A462B8"/>
    <w:rsid w:val="00A92C17"/>
    <w:rsid w:val="00D36E79"/>
    <w:rsid w:val="00DF2867"/>
    <w:rsid w:val="00E2270C"/>
    <w:rsid w:val="00EC6FF9"/>
    <w:rsid w:val="00F14C73"/>
    <w:rsid w:val="00F70F7D"/>
    <w:rsid w:val="00F7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572E3"/>
  <w15:chartTrackingRefBased/>
  <w15:docId w15:val="{BEDE5E84-F16E-422B-BB1E-7703ADF19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36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F463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F463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onlinemschool.com" TargetMode="External"/><Relationship Id="rId13" Type="http://schemas.openxmlformats.org/officeDocument/2006/relationships/hyperlink" Target="https://www.kontrolnaya-rabota.ru/s/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edustudio.ru/feedback" TargetMode="External"/><Relationship Id="rId39" Type="http://schemas.openxmlformats.org/officeDocument/2006/relationships/hyperlink" Target="https://www.mathpapa.com/algebra-calculator.html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6.png"/><Relationship Id="rId34" Type="http://schemas.openxmlformats.org/officeDocument/2006/relationships/hyperlink" Target="http://www.mathsolution.ru/FeedBack.php" TargetMode="External"/><Relationship Id="rId42" Type="http://schemas.openxmlformats.org/officeDocument/2006/relationships/hyperlink" Target="https://www.wolframalpha.com/calculators/equation-solver/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ru.onlinemschool.com/math/assistance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://calc.by/information/feedback.html" TargetMode="External"/><Relationship Id="rId25" Type="http://schemas.openxmlformats.org/officeDocument/2006/relationships/hyperlink" Target="https://edustudio.ru/practice/solving-expressions" TargetMode="External"/><Relationship Id="rId33" Type="http://schemas.openxmlformats.org/officeDocument/2006/relationships/hyperlink" Target="http://www.mathsolution.ru/" TargetMode="External"/><Relationship Id="rId38" Type="http://schemas.openxmlformats.org/officeDocument/2006/relationships/image" Target="media/image12.png"/><Relationship Id="rId46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calc.by" TargetMode="External"/><Relationship Id="rId20" Type="http://schemas.openxmlformats.org/officeDocument/2006/relationships/hyperlink" Target="mailto:info@matematikam.ru" TargetMode="External"/><Relationship Id="rId29" Type="http://schemas.openxmlformats.org/officeDocument/2006/relationships/hyperlink" Target="mailto:mateshk@mail.ru" TargetMode="External"/><Relationship Id="rId41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mathway.zendesk.com/hc/en-us/requests/new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0.png"/><Relationship Id="rId37" Type="http://schemas.openxmlformats.org/officeDocument/2006/relationships/hyperlink" Target="mailto:info@semestr.ru" TargetMode="External"/><Relationship Id="rId40" Type="http://schemas.openxmlformats.org/officeDocument/2006/relationships/hyperlink" Target="mailto:contact@mathpapa.com" TargetMode="External"/><Relationship Id="rId45" Type="http://schemas.openxmlformats.org/officeDocument/2006/relationships/image" Target="media/image15.png"/><Relationship Id="rId5" Type="http://schemas.openxmlformats.org/officeDocument/2006/relationships/hyperlink" Target="mailto:math10@abv.bg" TargetMode="External"/><Relationship Id="rId15" Type="http://schemas.openxmlformats.org/officeDocument/2006/relationships/image" Target="media/image4.png"/><Relationship Id="rId23" Type="http://schemas.openxmlformats.org/officeDocument/2006/relationships/hyperlink" Target="mailto:support@mathforyou.net" TargetMode="External"/><Relationship Id="rId28" Type="http://schemas.openxmlformats.org/officeDocument/2006/relationships/hyperlink" Target="http://mateshka.ru/" TargetMode="External"/><Relationship Id="rId36" Type="http://schemas.openxmlformats.org/officeDocument/2006/relationships/hyperlink" Target="https://math.semestr.ru/example.php" TargetMode="External"/><Relationship Id="rId10" Type="http://schemas.openxmlformats.org/officeDocument/2006/relationships/hyperlink" Target="https://www.mathway.com/ru/Precalculus" TargetMode="External"/><Relationship Id="rId19" Type="http://schemas.openxmlformats.org/officeDocument/2006/relationships/hyperlink" Target="http://matematikam.ru/calculate-online/" TargetMode="External"/><Relationship Id="rId31" Type="http://schemas.openxmlformats.org/officeDocument/2006/relationships/hyperlink" Target="http://reshit.ru/" TargetMode="External"/><Relationship Id="rId44" Type="http://schemas.openxmlformats.org/officeDocument/2006/relationships/hyperlink" Target="https://www.symbolab.com/solver" TargetMode="External"/><Relationship Id="rId4" Type="http://schemas.openxmlformats.org/officeDocument/2006/relationships/hyperlink" Target="https://www.math10.com/ru/reshenie-zadach-onlain/" TargetMode="External"/><Relationship Id="rId9" Type="http://schemas.openxmlformats.org/officeDocument/2006/relationships/image" Target="media/image2.png"/><Relationship Id="rId14" Type="http://schemas.openxmlformats.org/officeDocument/2006/relationships/hyperlink" Target="mailto:mail@kontrolnaya-rabota.ru" TargetMode="External"/><Relationship Id="rId22" Type="http://schemas.openxmlformats.org/officeDocument/2006/relationships/hyperlink" Target="http://www.mathforyou.net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9.png"/><Relationship Id="rId35" Type="http://schemas.openxmlformats.org/officeDocument/2006/relationships/image" Target="media/image11.png"/><Relationship Id="rId43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3T10:49:00Z</dcterms:created>
  <dcterms:modified xsi:type="dcterms:W3CDTF">2018-12-13T11:27:00Z</dcterms:modified>
</cp:coreProperties>
</file>